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011e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10-04T15:35:45Z</dcterms:created>
  <dcterms:modified xsi:type="dcterms:W3CDTF">2018-10-04T15:35:45Z</dcterms:modified>
</cp:coreProperties>
</file>